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5F68C9" w14:textId="77777777" w:rsidR="000B414C" w:rsidRPr="0084745C" w:rsidRDefault="009E7CA0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3B5B23A3" wp14:editId="3272EBFF">
            <wp:extent cx="506095" cy="548640"/>
            <wp:effectExtent l="0" t="0" r="8255" b="3810"/>
            <wp:docPr id="12" name="Picture 12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Desmos h</w:t>
      </w:r>
      <w:r w:rsidR="00584D38" w:rsidRPr="00584D38">
        <w:t>elp</w:t>
      </w:r>
    </w:p>
    <w:p w14:paraId="7C43A522" w14:textId="7614F905" w:rsidR="00584D38" w:rsidRDefault="00912CCD" w:rsidP="00584D38">
      <w:pPr>
        <w:pStyle w:val="IOSheading22017"/>
      </w:pPr>
      <w:r>
        <w:t xml:space="preserve">Accessing </w:t>
      </w:r>
      <w:r w:rsidR="00576C37">
        <w:t>d</w:t>
      </w:r>
      <w:r w:rsidR="00584D38">
        <w:t>esmos</w:t>
      </w:r>
    </w:p>
    <w:p w14:paraId="4A22F972" w14:textId="741F35BA" w:rsidR="00584D38" w:rsidRDefault="00576C37" w:rsidP="00584D38">
      <w:pPr>
        <w:pStyle w:val="IOSbodytext2017"/>
        <w:rPr>
          <w:lang w:eastAsia="en-US"/>
        </w:rPr>
      </w:pPr>
      <w:hyperlink r:id="rId12" w:history="1">
        <w:r>
          <w:rPr>
            <w:rStyle w:val="Hyperlink"/>
            <w:lang w:eastAsia="en-US"/>
          </w:rPr>
          <w:t>Visit the desmos website</w:t>
        </w:r>
      </w:hyperlink>
      <w:bookmarkStart w:id="0" w:name="_GoBack"/>
      <w:bookmarkEnd w:id="0"/>
    </w:p>
    <w:p w14:paraId="3AC85A10" w14:textId="77777777" w:rsidR="009862E0" w:rsidRDefault="00584D38" w:rsidP="00584D38">
      <w:pPr>
        <w:pStyle w:val="IOSbodytext2017"/>
        <w:rPr>
          <w:lang w:eastAsia="en-US"/>
        </w:rPr>
      </w:pPr>
      <w:r>
        <w:rPr>
          <w:lang w:eastAsia="en-US"/>
        </w:rPr>
        <w:t>Click Start Graphing</w:t>
      </w:r>
    </w:p>
    <w:p w14:paraId="3333F4E0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43A4D633" wp14:editId="25BA303B">
            <wp:extent cx="4914900" cy="1733550"/>
            <wp:effectExtent l="19050" t="19050" r="19050" b="19050"/>
            <wp:docPr id="6" name="image16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 descr="desmos_1.png"/>
                    <pic:cNvPicPr preferRelativeResize="0"/>
                  </pic:nvPicPr>
                  <pic:blipFill>
                    <a:blip r:embed="rId13"/>
                    <a:srcRect b="40963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73355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6B45FFC7" w14:textId="77777777" w:rsidR="00584D38" w:rsidRDefault="00584D38" w:rsidP="00584D38">
      <w:pPr>
        <w:pStyle w:val="IOSbodytext2017"/>
        <w:rPr>
          <w:lang w:eastAsia="en-US"/>
        </w:rPr>
      </w:pPr>
      <w:r w:rsidRPr="00584D38">
        <w:rPr>
          <w:lang w:eastAsia="en-US"/>
        </w:rPr>
        <w:t>Click Create Account. Creating an account will allow you to save graphs and change them later.</w:t>
      </w:r>
    </w:p>
    <w:p w14:paraId="77725D4A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639D9756" wp14:editId="2FC3A233">
            <wp:extent cx="5943600" cy="1647825"/>
            <wp:effectExtent l="19050" t="19050" r="19050" b="28575"/>
            <wp:docPr id="10" name="image20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 descr="desmos_2.png"/>
                    <pic:cNvPicPr preferRelativeResize="0"/>
                  </pic:nvPicPr>
                  <pic:blipFill>
                    <a:blip r:embed="rId14"/>
                    <a:srcRect b="583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7971E494" w14:textId="77777777" w:rsidR="00584D38" w:rsidRDefault="00584D38" w:rsidP="00584D38">
      <w:pPr>
        <w:pStyle w:val="IOSbodytext2017"/>
        <w:rPr>
          <w:lang w:eastAsia="en-US"/>
        </w:rPr>
      </w:pPr>
      <w:r w:rsidRPr="00584D38">
        <w:rPr>
          <w:lang w:eastAsia="en-US"/>
        </w:rPr>
        <w:t xml:space="preserve">Choose to Sign in with Google. Use your Department of Education Google account, that is: </w:t>
      </w:r>
      <w:r w:rsidR="008A6701" w:rsidRPr="008A6701">
        <w:rPr>
          <w:lang w:eastAsia="en-US"/>
        </w:rPr>
        <w:t>first.last@education.nsw.gov.au</w:t>
      </w:r>
    </w:p>
    <w:p w14:paraId="215AF5FB" w14:textId="77777777" w:rsidR="008A6701" w:rsidRDefault="008A6701" w:rsidP="00584D38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6E17C9E6" wp14:editId="21A97770">
            <wp:extent cx="5172075" cy="1809750"/>
            <wp:effectExtent l="19050" t="19050" r="28575" b="19050"/>
            <wp:docPr id="8" name="image18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 descr="desmos_3.png"/>
                    <pic:cNvPicPr preferRelativeResize="0"/>
                  </pic:nvPicPr>
                  <pic:blipFill>
                    <a:blip r:embed="rId15"/>
                    <a:srcRect b="40963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180975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399B6D89" w14:textId="77777777" w:rsidR="00584D38" w:rsidRDefault="00584D38" w:rsidP="00584D38">
      <w:pPr>
        <w:pStyle w:val="IOSheading32017"/>
      </w:pPr>
      <w:r>
        <w:lastRenderedPageBreak/>
        <w:t>Graphing linear equations</w:t>
      </w:r>
    </w:p>
    <w:p w14:paraId="1AC5E1F6" w14:textId="77777777" w:rsidR="00584D38" w:rsidRDefault="00584D38" w:rsidP="00584D38">
      <w:pPr>
        <w:pStyle w:val="IOSbodytext2017"/>
        <w:rPr>
          <w:lang w:eastAsia="en-US"/>
        </w:rPr>
      </w:pPr>
      <w:r>
        <w:rPr>
          <w:lang w:eastAsia="en-US"/>
        </w:rPr>
        <w:t>Equations can be entered down the left hand side, as written.</w:t>
      </w:r>
    </w:p>
    <w:p w14:paraId="347A4EE5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647EA701" wp14:editId="69D9C20E">
            <wp:extent cx="5731200" cy="3581400"/>
            <wp:effectExtent l="19050" t="19050" r="22225" b="19050"/>
            <wp:docPr id="9" name="image19.png" descr="the image shows a screenshot of the desmos website with a graph on 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 descr="desmos_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58140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53316754" w14:textId="77777777" w:rsidR="00584D38" w:rsidRDefault="00584D38" w:rsidP="008A6701">
      <w:pPr>
        <w:pStyle w:val="IOSbodytext2017"/>
        <w:rPr>
          <w:lang w:eastAsia="en-US"/>
        </w:rPr>
      </w:pPr>
      <w:r w:rsidRPr="00584D38">
        <w:rPr>
          <w:lang w:eastAsia="en-US"/>
        </w:rPr>
        <w:t>A point of intersection can be determined by clicking the mouse on the point.</w:t>
      </w:r>
    </w:p>
    <w:p w14:paraId="2955EDF0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3F145E05" wp14:editId="0B67BE4F">
            <wp:extent cx="4543425" cy="2981325"/>
            <wp:effectExtent l="19050" t="19050" r="28575" b="28575"/>
            <wp:docPr id="1" name="image12.png" descr="the image shows a screenshot of the desmos website with a graph on 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desmos_5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43683" cy="2981494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6095E3A8" w14:textId="77777777" w:rsidR="008A6701" w:rsidRDefault="008A6701" w:rsidP="00584D38">
      <w:pPr>
        <w:pStyle w:val="IOSheading32017"/>
      </w:pPr>
      <w:r>
        <w:br w:type="page"/>
      </w:r>
    </w:p>
    <w:p w14:paraId="714B8B34" w14:textId="77777777" w:rsidR="00584D38" w:rsidRDefault="00584D38" w:rsidP="00584D38">
      <w:pPr>
        <w:pStyle w:val="IOSheading32017"/>
      </w:pPr>
      <w:r>
        <w:lastRenderedPageBreak/>
        <w:t>Saving a graph</w:t>
      </w:r>
    </w:p>
    <w:p w14:paraId="7A284EA9" w14:textId="77777777" w:rsidR="00584D38" w:rsidRDefault="00584D38" w:rsidP="00584D38">
      <w:pPr>
        <w:pStyle w:val="IOSbodytext2017"/>
        <w:rPr>
          <w:lang w:eastAsia="en-US"/>
        </w:rPr>
      </w:pPr>
      <w:r>
        <w:rPr>
          <w:lang w:eastAsia="en-US"/>
        </w:rPr>
        <w:t>To save a graph, click Untitled Graph.</w:t>
      </w:r>
    </w:p>
    <w:p w14:paraId="775EA480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28DB905E" wp14:editId="0A3E4097">
            <wp:extent cx="5734050" cy="1819275"/>
            <wp:effectExtent l="19050" t="19050" r="19050" b="28575"/>
            <wp:docPr id="3" name="image13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desmos_6.png"/>
                    <pic:cNvPicPr preferRelativeResize="0"/>
                  </pic:nvPicPr>
                  <pic:blipFill>
                    <a:blip r:embed="rId18"/>
                    <a:srcRect b="49202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819275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04D9AD20" w14:textId="77777777" w:rsidR="00584D38" w:rsidRDefault="00584D38" w:rsidP="00584D38">
      <w:pPr>
        <w:pStyle w:val="IOSbodytext2017"/>
        <w:rPr>
          <w:lang w:eastAsia="en-US"/>
        </w:rPr>
      </w:pPr>
      <w:r w:rsidRPr="00584D38">
        <w:rPr>
          <w:lang w:eastAsia="en-US"/>
        </w:rPr>
        <w:t>Give the graph a meaningful name, for example, the part of the assignment or task you are completing.</w:t>
      </w:r>
    </w:p>
    <w:p w14:paraId="2DD36A62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7F75BAAC" wp14:editId="628743B4">
            <wp:extent cx="5734050" cy="1771650"/>
            <wp:effectExtent l="19050" t="19050" r="19050" b="19050"/>
            <wp:docPr id="4" name="image14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 descr="desmos_7.png"/>
                    <pic:cNvPicPr preferRelativeResize="0"/>
                  </pic:nvPicPr>
                  <pic:blipFill>
                    <a:blip r:embed="rId19"/>
                    <a:srcRect b="50531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77165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2A50F90" w14:textId="77777777" w:rsidR="00584D38" w:rsidRDefault="00584D38" w:rsidP="00584D38">
      <w:pPr>
        <w:pStyle w:val="IOSbodytext2017"/>
        <w:rPr>
          <w:lang w:eastAsia="en-US"/>
        </w:rPr>
      </w:pPr>
      <w:r w:rsidRPr="00584D38">
        <w:rPr>
          <w:lang w:eastAsia="en-US"/>
        </w:rPr>
        <w:t>Saved graphs can be accessed by clicking the hamburger icon.</w:t>
      </w:r>
    </w:p>
    <w:p w14:paraId="3152D89C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630DC86D" wp14:editId="22CEE03E">
            <wp:extent cx="5734050" cy="1924050"/>
            <wp:effectExtent l="19050" t="19050" r="19050" b="19050"/>
            <wp:docPr id="5" name="image6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desmos_8.png"/>
                    <pic:cNvPicPr preferRelativeResize="0"/>
                  </pic:nvPicPr>
                  <pic:blipFill>
                    <a:blip r:embed="rId20"/>
                    <a:srcRect b="46276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924050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524CB595" w14:textId="77777777" w:rsidR="008A6701" w:rsidRDefault="008A6701" w:rsidP="00584D38">
      <w:pPr>
        <w:pStyle w:val="IOSheading32017"/>
      </w:pPr>
      <w:r>
        <w:br w:type="page"/>
      </w:r>
    </w:p>
    <w:p w14:paraId="63DEF7F5" w14:textId="77777777" w:rsidR="00584D38" w:rsidRDefault="00584D38" w:rsidP="00584D38">
      <w:pPr>
        <w:pStyle w:val="IOSheading32017"/>
      </w:pPr>
      <w:r>
        <w:lastRenderedPageBreak/>
        <w:t>Sharing a graph</w:t>
      </w:r>
    </w:p>
    <w:p w14:paraId="7BDB623E" w14:textId="77777777" w:rsidR="00584D38" w:rsidRDefault="00584D38" w:rsidP="00584D38">
      <w:pPr>
        <w:pStyle w:val="IOSbodytext2017"/>
        <w:rPr>
          <w:lang w:eastAsia="en-US"/>
        </w:rPr>
      </w:pPr>
      <w:r>
        <w:rPr>
          <w:lang w:eastAsia="en-US"/>
        </w:rPr>
        <w:t>Click the share icon, top-right of the screen.</w:t>
      </w:r>
    </w:p>
    <w:p w14:paraId="2A54E879" w14:textId="77777777" w:rsidR="00584D38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2B9362A9" wp14:editId="503CA9B6">
            <wp:extent cx="5734050" cy="1914525"/>
            <wp:effectExtent l="19050" t="19050" r="19050" b="28575"/>
            <wp:docPr id="7" name="image15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 descr="desmos_9.png"/>
                    <pic:cNvPicPr preferRelativeResize="0"/>
                  </pic:nvPicPr>
                  <pic:blipFill>
                    <a:blip r:embed="rId21"/>
                    <a:srcRect b="4975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914525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16673EDB" w14:textId="77777777" w:rsidR="00584D38" w:rsidRDefault="00584D38" w:rsidP="00584D38">
      <w:pPr>
        <w:pStyle w:val="IOSbodytext2017"/>
        <w:rPr>
          <w:lang w:eastAsia="en-US"/>
        </w:rPr>
      </w:pPr>
      <w:r w:rsidRPr="00584D38">
        <w:rPr>
          <w:lang w:eastAsia="en-US"/>
        </w:rPr>
        <w:t>Copy the link. Paste the link where the teacher has asked you to submit the assignment.</w:t>
      </w:r>
    </w:p>
    <w:p w14:paraId="11E30352" w14:textId="77777777" w:rsidR="00584D38" w:rsidRPr="009862E0" w:rsidRDefault="00584D38" w:rsidP="008A6701">
      <w:pPr>
        <w:pStyle w:val="IOSgraphics2017"/>
        <w:spacing w:before="240"/>
        <w:rPr>
          <w:lang w:eastAsia="en-US"/>
        </w:rPr>
      </w:pPr>
      <w:r>
        <w:rPr>
          <w:noProof/>
          <w:lang w:eastAsia="en-AU"/>
        </w:rPr>
        <w:drawing>
          <wp:inline distT="114300" distB="114300" distL="114300" distR="114300" wp14:anchorId="3566688C" wp14:editId="34C58BC4">
            <wp:extent cx="5734050" cy="1743075"/>
            <wp:effectExtent l="19050" t="19050" r="19050" b="28575"/>
            <wp:docPr id="11" name="image17.png" descr="the image shows a screenshot of the desmos webs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 descr="desmos_10.png"/>
                    <pic:cNvPicPr preferRelativeResize="0"/>
                  </pic:nvPicPr>
                  <pic:blipFill>
                    <a:blip r:embed="rId22"/>
                    <a:srcRect b="51329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743075"/>
                    </a:xfrm>
                    <a:prstGeom prst="rect">
                      <a:avLst/>
                    </a:prstGeom>
                    <a:ln w="25400">
                      <a:solidFill>
                        <a:srgbClr val="666666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sectPr w:rsidR="00584D38" w:rsidRPr="009862E0" w:rsidSect="00667FEF">
      <w:footerReference w:type="even" r:id="rId23"/>
      <w:footerReference w:type="default" r:id="rId2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890EFA" w14:textId="77777777" w:rsidR="00584D38" w:rsidRDefault="00584D38" w:rsidP="00F247F6">
      <w:r>
        <w:separator/>
      </w:r>
    </w:p>
    <w:p w14:paraId="5C1041F1" w14:textId="77777777" w:rsidR="00584D38" w:rsidRDefault="00584D38"/>
    <w:p w14:paraId="76BEB26F" w14:textId="77777777" w:rsidR="00584D38" w:rsidRDefault="00584D38"/>
  </w:endnote>
  <w:endnote w:type="continuationSeparator" w:id="0">
    <w:p w14:paraId="0CD03E25" w14:textId="77777777" w:rsidR="00584D38" w:rsidRDefault="00584D38" w:rsidP="00F247F6">
      <w:r>
        <w:continuationSeparator/>
      </w:r>
    </w:p>
    <w:p w14:paraId="2BECC19F" w14:textId="77777777" w:rsidR="00584D38" w:rsidRDefault="00584D38"/>
    <w:p w14:paraId="34CCC2BC" w14:textId="77777777" w:rsidR="00584D38" w:rsidRDefault="00584D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04135" w14:textId="6A5E724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76C37">
      <w:rPr>
        <w:noProof/>
      </w:rPr>
      <w:t>4</w:t>
    </w:r>
    <w:r w:rsidRPr="004E338C">
      <w:fldChar w:fldCharType="end"/>
    </w:r>
    <w:r>
      <w:tab/>
    </w:r>
    <w:r>
      <w:tab/>
    </w:r>
    <w:r w:rsidR="009E7CA0">
      <w:t>Desmos h</w:t>
    </w:r>
    <w:r w:rsidR="00584D38" w:rsidRPr="00584D38">
      <w:t>el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A490A" w14:textId="0A0811DC" w:rsidR="00BB366E" w:rsidRPr="00182340" w:rsidRDefault="00576C37" w:rsidP="00667FEF">
    <w:pPr>
      <w:pStyle w:val="IOSfooter2017"/>
    </w:pPr>
    <w:hyperlink r:id="rId1" w:history="1">
      <w:r w:rsidR="009E7CA0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0DCF9" w14:textId="77777777" w:rsidR="00584D38" w:rsidRDefault="00584D38" w:rsidP="00F247F6">
      <w:r>
        <w:separator/>
      </w:r>
    </w:p>
    <w:p w14:paraId="464A1C37" w14:textId="77777777" w:rsidR="00584D38" w:rsidRDefault="00584D38"/>
    <w:p w14:paraId="24294911" w14:textId="77777777" w:rsidR="00584D38" w:rsidRDefault="00584D38"/>
  </w:footnote>
  <w:footnote w:type="continuationSeparator" w:id="0">
    <w:p w14:paraId="5EE4D7E8" w14:textId="77777777" w:rsidR="00584D38" w:rsidRDefault="00584D38" w:rsidP="00F247F6">
      <w:r>
        <w:continuationSeparator/>
      </w:r>
    </w:p>
    <w:p w14:paraId="0C3BCB1B" w14:textId="77777777" w:rsidR="00584D38" w:rsidRDefault="00584D38"/>
    <w:p w14:paraId="6CEB8CE5" w14:textId="77777777" w:rsidR="00584D38" w:rsidRDefault="00584D3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84D3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6C37"/>
    <w:rsid w:val="00577029"/>
    <w:rsid w:val="00577650"/>
    <w:rsid w:val="005778B3"/>
    <w:rsid w:val="00583C0E"/>
    <w:rsid w:val="005844B9"/>
    <w:rsid w:val="00584D38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6701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2CCD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7CA0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2D5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5B398F7"/>
  <w15:docId w15:val="{814D29DA-D2FE-4D3D-8E66-DE1FA6DFD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584D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D3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84D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D38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hyperlink" Target="https://www.desmos.com/" TargetMode="External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6200F-61E5-433F-938F-8E8646D16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54241D-6541-49A8-9E01-122AE146C36D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http://schemas.microsoft.com/office/2006/documentManagement/types"/>
    <ds:schemaRef ds:uri="a3893891-f0a0-41d0-9ee8-6d125d8ab87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77B20A7-36C9-45AA-9504-317C36399F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ED2395-1A8C-41D1-AEB6-E91E26AFD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</TotalTime>
  <Pages>4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6 - Desmos Help</vt:lpstr>
    </vt:vector>
  </TitlesOfParts>
  <Manager/>
  <Company>NSW Department of Education</Company>
  <LinksUpToDate>false</LinksUpToDate>
  <CharactersWithSpaces>8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6 - Desmos Help</dc:title>
  <dc:subject/>
  <dc:creator>Milton, Gerri</dc:creator>
  <cp:keywords/>
  <dc:description/>
  <cp:lastModifiedBy>Rowena Martin</cp:lastModifiedBy>
  <cp:revision>4</cp:revision>
  <cp:lastPrinted>2017-06-14T01:28:00Z</cp:lastPrinted>
  <dcterms:created xsi:type="dcterms:W3CDTF">2019-05-29T05:39:00Z</dcterms:created>
  <dcterms:modified xsi:type="dcterms:W3CDTF">2019-10-23T04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